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346298" w14:textId="77777777" w:rsidR="00682FE8" w:rsidRDefault="00682FE8" w:rsidP="00682FE8">
      <w:pPr>
        <w:pStyle w:val="Heading2"/>
      </w:pPr>
      <w:r>
        <w:t>DNA digest</w:t>
      </w:r>
    </w:p>
    <w:p w14:paraId="14B736DD" w14:textId="77777777" w:rsidR="00682FE8" w:rsidRDefault="00682FE8" w:rsidP="00682FE8">
      <w:pPr>
        <w:jc w:val="right"/>
      </w:pPr>
      <w:r>
        <w:t>Protocol by John Church</w:t>
      </w:r>
    </w:p>
    <w:p w14:paraId="53C0875D" w14:textId="77777777" w:rsidR="00682FE8" w:rsidRDefault="00682FE8" w:rsidP="00682FE8">
      <w:pPr>
        <w:jc w:val="right"/>
      </w:pPr>
    </w:p>
    <w:p w14:paraId="1C15D4C7" w14:textId="77777777" w:rsidR="00682FE8" w:rsidRDefault="00682FE8" w:rsidP="00682FE8">
      <w:pPr>
        <w:pStyle w:val="ListParagraph"/>
        <w:numPr>
          <w:ilvl w:val="0"/>
          <w:numId w:val="2"/>
        </w:numPr>
        <w:jc w:val="left"/>
      </w:pPr>
      <w:r>
        <w:t>Make a reaction table with desired digests:</w:t>
      </w:r>
    </w:p>
    <w:tbl>
      <w:tblPr>
        <w:tblStyle w:val="TableGrid"/>
        <w:tblW w:w="9198" w:type="dxa"/>
        <w:tblLook w:val="04A0" w:firstRow="1" w:lastRow="0" w:firstColumn="1" w:lastColumn="0" w:noHBand="0" w:noVBand="1"/>
      </w:tblPr>
      <w:tblGrid>
        <w:gridCol w:w="1017"/>
        <w:gridCol w:w="1478"/>
        <w:gridCol w:w="2383"/>
        <w:gridCol w:w="2430"/>
        <w:gridCol w:w="1890"/>
      </w:tblGrid>
      <w:tr w:rsidR="00682FE8" w14:paraId="14004C2F" w14:textId="77777777" w:rsidTr="00682FE8">
        <w:tc>
          <w:tcPr>
            <w:tcW w:w="1017" w:type="dxa"/>
          </w:tcPr>
          <w:p w14:paraId="0C908F8B" w14:textId="77777777" w:rsidR="00682FE8" w:rsidRDefault="00682FE8" w:rsidP="00682FE8">
            <w:pPr>
              <w:spacing w:after="0"/>
              <w:jc w:val="center"/>
            </w:pPr>
            <w:r>
              <w:t>Tube</w:t>
            </w:r>
          </w:p>
        </w:tc>
        <w:tc>
          <w:tcPr>
            <w:tcW w:w="1478" w:type="dxa"/>
          </w:tcPr>
          <w:p w14:paraId="20DF7248" w14:textId="77777777" w:rsidR="00682FE8" w:rsidRDefault="00682FE8" w:rsidP="00682FE8">
            <w:pPr>
              <w:spacing w:after="0"/>
              <w:jc w:val="center"/>
            </w:pPr>
            <w:r>
              <w:t>DNA</w:t>
            </w:r>
          </w:p>
        </w:tc>
        <w:tc>
          <w:tcPr>
            <w:tcW w:w="2383" w:type="dxa"/>
          </w:tcPr>
          <w:p w14:paraId="37300322" w14:textId="77777777" w:rsidR="00682FE8" w:rsidRDefault="00682FE8" w:rsidP="00682FE8">
            <w:pPr>
              <w:spacing w:after="0"/>
              <w:jc w:val="center"/>
            </w:pPr>
            <w:r>
              <w:t>Enzyme(s)</w:t>
            </w:r>
          </w:p>
        </w:tc>
        <w:tc>
          <w:tcPr>
            <w:tcW w:w="2430" w:type="dxa"/>
          </w:tcPr>
          <w:p w14:paraId="47F4F410" w14:textId="77777777" w:rsidR="00682FE8" w:rsidRDefault="00682FE8" w:rsidP="00682FE8">
            <w:pPr>
              <w:spacing w:after="0"/>
              <w:jc w:val="center"/>
            </w:pPr>
            <w:r>
              <w:t>DNA Volume (</w:t>
            </w:r>
            <w:proofErr w:type="spellStart"/>
            <w:r>
              <w:t>uL</w:t>
            </w:r>
            <w:proofErr w:type="spellEnd"/>
            <w:r>
              <w:t>)</w:t>
            </w:r>
          </w:p>
        </w:tc>
        <w:tc>
          <w:tcPr>
            <w:tcW w:w="1890" w:type="dxa"/>
          </w:tcPr>
          <w:p w14:paraId="1B43D2F2" w14:textId="77777777" w:rsidR="00682FE8" w:rsidRDefault="00682FE8" w:rsidP="00682FE8">
            <w:pPr>
              <w:spacing w:after="0"/>
              <w:jc w:val="center"/>
            </w:pPr>
            <w:r>
              <w:t>H</w:t>
            </w:r>
            <w:r w:rsidRPr="00682FE8">
              <w:rPr>
                <w:vertAlign w:val="subscript"/>
              </w:rPr>
              <w:t>2</w:t>
            </w:r>
            <w:r>
              <w:t>O Volume (</w:t>
            </w:r>
            <w:proofErr w:type="spellStart"/>
            <w:r>
              <w:t>uL</w:t>
            </w:r>
            <w:proofErr w:type="spellEnd"/>
            <w:r>
              <w:t>)</w:t>
            </w:r>
          </w:p>
        </w:tc>
      </w:tr>
      <w:tr w:rsidR="00682FE8" w14:paraId="399AC141" w14:textId="77777777" w:rsidTr="00682FE8">
        <w:tc>
          <w:tcPr>
            <w:tcW w:w="1017" w:type="dxa"/>
          </w:tcPr>
          <w:p w14:paraId="6A775860" w14:textId="77777777" w:rsidR="00682FE8" w:rsidRDefault="00682FE8" w:rsidP="00682FE8">
            <w:pPr>
              <w:spacing w:after="0"/>
              <w:jc w:val="center"/>
            </w:pPr>
            <w:r>
              <w:t>1</w:t>
            </w:r>
          </w:p>
        </w:tc>
        <w:tc>
          <w:tcPr>
            <w:tcW w:w="1478" w:type="dxa"/>
          </w:tcPr>
          <w:p w14:paraId="7F8648A4" w14:textId="77777777" w:rsidR="00682FE8" w:rsidRDefault="00682FE8" w:rsidP="00682FE8">
            <w:pPr>
              <w:spacing w:after="0"/>
              <w:jc w:val="center"/>
            </w:pPr>
            <w:r>
              <w:t>Purified PCR</w:t>
            </w:r>
          </w:p>
        </w:tc>
        <w:tc>
          <w:tcPr>
            <w:tcW w:w="2383" w:type="dxa"/>
          </w:tcPr>
          <w:p w14:paraId="5D9DBFC0" w14:textId="1F1CC84E" w:rsidR="00682FE8" w:rsidRDefault="004E6436" w:rsidP="004E6436">
            <w:pPr>
              <w:spacing w:after="0"/>
            </w:pPr>
            <w:r>
              <w:t>Ex: enzyme1,enzyme2</w:t>
            </w:r>
          </w:p>
        </w:tc>
        <w:tc>
          <w:tcPr>
            <w:tcW w:w="2430" w:type="dxa"/>
          </w:tcPr>
          <w:p w14:paraId="07D2127A" w14:textId="77777777" w:rsidR="00682FE8" w:rsidRDefault="00682FE8" w:rsidP="00682FE8">
            <w:pPr>
              <w:spacing w:after="0"/>
              <w:jc w:val="center"/>
            </w:pPr>
            <w:r>
              <w:t>15</w:t>
            </w:r>
          </w:p>
        </w:tc>
        <w:tc>
          <w:tcPr>
            <w:tcW w:w="1890" w:type="dxa"/>
          </w:tcPr>
          <w:p w14:paraId="211B911D" w14:textId="77777777" w:rsidR="00682FE8" w:rsidRDefault="00682FE8" w:rsidP="00682FE8">
            <w:pPr>
              <w:spacing w:after="0"/>
              <w:jc w:val="center"/>
            </w:pPr>
            <w:r>
              <w:t>-</w:t>
            </w:r>
          </w:p>
        </w:tc>
      </w:tr>
      <w:tr w:rsidR="00682FE8" w14:paraId="4FD063CD" w14:textId="77777777" w:rsidTr="00682FE8">
        <w:tc>
          <w:tcPr>
            <w:tcW w:w="1017" w:type="dxa"/>
          </w:tcPr>
          <w:p w14:paraId="00F4AB8A" w14:textId="77777777" w:rsidR="00682FE8" w:rsidRDefault="00682FE8" w:rsidP="00682FE8">
            <w:pPr>
              <w:spacing w:after="0"/>
              <w:jc w:val="center"/>
            </w:pPr>
            <w:r>
              <w:t>2</w:t>
            </w:r>
          </w:p>
        </w:tc>
        <w:tc>
          <w:tcPr>
            <w:tcW w:w="1478" w:type="dxa"/>
          </w:tcPr>
          <w:p w14:paraId="45658734" w14:textId="25E7950A" w:rsidR="00682FE8" w:rsidRDefault="004E6436" w:rsidP="00682FE8">
            <w:pPr>
              <w:spacing w:after="0"/>
              <w:jc w:val="center"/>
            </w:pPr>
            <w:r>
              <w:t xml:space="preserve">Backbone </w:t>
            </w:r>
          </w:p>
        </w:tc>
        <w:tc>
          <w:tcPr>
            <w:tcW w:w="2383" w:type="dxa"/>
          </w:tcPr>
          <w:p w14:paraId="6300A6F6" w14:textId="1CEDDBBF" w:rsidR="00682FE8" w:rsidRDefault="004E6436" w:rsidP="00682FE8">
            <w:pPr>
              <w:spacing w:after="0"/>
              <w:jc w:val="center"/>
            </w:pPr>
            <w:r>
              <w:t>Ex: enzyme1,enzyme2</w:t>
            </w:r>
          </w:p>
        </w:tc>
        <w:tc>
          <w:tcPr>
            <w:tcW w:w="2430" w:type="dxa"/>
          </w:tcPr>
          <w:p w14:paraId="2B122534" w14:textId="77777777" w:rsidR="00682FE8" w:rsidRDefault="00682FE8" w:rsidP="00682FE8">
            <w:pPr>
              <w:spacing w:after="0"/>
              <w:jc w:val="center"/>
            </w:pPr>
            <w:r>
              <w:t>5</w:t>
            </w:r>
          </w:p>
        </w:tc>
        <w:tc>
          <w:tcPr>
            <w:tcW w:w="1890" w:type="dxa"/>
          </w:tcPr>
          <w:p w14:paraId="7229FCB3" w14:textId="77777777" w:rsidR="00682FE8" w:rsidRDefault="00682FE8" w:rsidP="00682FE8">
            <w:pPr>
              <w:spacing w:after="0"/>
              <w:jc w:val="center"/>
            </w:pPr>
            <w:r>
              <w:t>10</w:t>
            </w:r>
          </w:p>
        </w:tc>
      </w:tr>
    </w:tbl>
    <w:p w14:paraId="08918438" w14:textId="77777777" w:rsidR="00682FE8" w:rsidRDefault="00682FE8" w:rsidP="00682FE8">
      <w:pPr>
        <w:jc w:val="left"/>
      </w:pPr>
    </w:p>
    <w:p w14:paraId="518A1C87" w14:textId="77777777" w:rsidR="00682FE8" w:rsidRDefault="00682FE8" w:rsidP="001F223B">
      <w:pPr>
        <w:pStyle w:val="ListParagraph"/>
        <w:numPr>
          <w:ilvl w:val="0"/>
          <w:numId w:val="2"/>
        </w:numPr>
        <w:jc w:val="left"/>
      </w:pPr>
      <w:r>
        <w:t>Set up master mix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8"/>
        <w:gridCol w:w="3690"/>
        <w:gridCol w:w="3528"/>
      </w:tblGrid>
      <w:tr w:rsidR="00402EF3" w14:paraId="16250E6F" w14:textId="77777777" w:rsidTr="00682FE8">
        <w:tc>
          <w:tcPr>
            <w:tcW w:w="2358" w:type="dxa"/>
          </w:tcPr>
          <w:p w14:paraId="3A754C1F" w14:textId="77777777" w:rsidR="00402EF3" w:rsidRPr="00682FE8" w:rsidRDefault="00682FE8" w:rsidP="00682FE8">
            <w:pPr>
              <w:spacing w:after="0"/>
              <w:jc w:val="center"/>
              <w:rPr>
                <w:b/>
              </w:rPr>
            </w:pPr>
            <w:r w:rsidRPr="00682FE8">
              <w:rPr>
                <w:b/>
              </w:rPr>
              <w:t>Components</w:t>
            </w:r>
          </w:p>
        </w:tc>
        <w:tc>
          <w:tcPr>
            <w:tcW w:w="3690" w:type="dxa"/>
          </w:tcPr>
          <w:p w14:paraId="40F61C60" w14:textId="77777777" w:rsidR="00402EF3" w:rsidRPr="00682FE8" w:rsidRDefault="00682FE8" w:rsidP="00682FE8">
            <w:pPr>
              <w:spacing w:after="0"/>
              <w:jc w:val="center"/>
              <w:rPr>
                <w:b/>
              </w:rPr>
            </w:pPr>
            <w:r w:rsidRPr="00682FE8">
              <w:rPr>
                <w:b/>
              </w:rPr>
              <w:t xml:space="preserve">Volumes in </w:t>
            </w:r>
            <w:r w:rsidR="00402EF3" w:rsidRPr="00682FE8">
              <w:rPr>
                <w:b/>
              </w:rPr>
              <w:t>1</w:t>
            </w:r>
            <w:r w:rsidRPr="00682FE8">
              <w:rPr>
                <w:b/>
              </w:rPr>
              <w:t xml:space="preserve"> reaction</w:t>
            </w:r>
            <w:r w:rsidR="00402EF3" w:rsidRPr="00682FE8">
              <w:rPr>
                <w:b/>
              </w:rPr>
              <w:t xml:space="preserve"> (</w:t>
            </w:r>
            <w:proofErr w:type="spellStart"/>
            <w:r w:rsidR="00402EF3" w:rsidRPr="00682FE8">
              <w:rPr>
                <w:b/>
              </w:rPr>
              <w:t>uL</w:t>
            </w:r>
            <w:proofErr w:type="spellEnd"/>
            <w:r w:rsidR="00402EF3" w:rsidRPr="00682FE8">
              <w:rPr>
                <w:b/>
              </w:rPr>
              <w:t>)</w:t>
            </w:r>
          </w:p>
        </w:tc>
        <w:tc>
          <w:tcPr>
            <w:tcW w:w="3528" w:type="dxa"/>
          </w:tcPr>
          <w:p w14:paraId="3CAB63EB" w14:textId="77777777" w:rsidR="00402EF3" w:rsidRPr="00682FE8" w:rsidRDefault="00682FE8" w:rsidP="00682FE8">
            <w:pPr>
              <w:spacing w:after="0"/>
              <w:jc w:val="center"/>
              <w:rPr>
                <w:b/>
              </w:rPr>
            </w:pPr>
            <w:r w:rsidRPr="00682FE8">
              <w:rPr>
                <w:b/>
              </w:rPr>
              <w:t xml:space="preserve">Volumes in Master Mix </w:t>
            </w:r>
            <w:r w:rsidR="00402EF3" w:rsidRPr="00682FE8">
              <w:rPr>
                <w:b/>
              </w:rPr>
              <w:t>3x (</w:t>
            </w:r>
            <w:proofErr w:type="spellStart"/>
            <w:r w:rsidR="00402EF3" w:rsidRPr="00682FE8">
              <w:rPr>
                <w:b/>
              </w:rPr>
              <w:t>uL</w:t>
            </w:r>
            <w:proofErr w:type="spellEnd"/>
            <w:r w:rsidR="00402EF3" w:rsidRPr="00682FE8">
              <w:rPr>
                <w:b/>
              </w:rPr>
              <w:t>)</w:t>
            </w:r>
          </w:p>
        </w:tc>
      </w:tr>
      <w:tr w:rsidR="00402EF3" w14:paraId="72C3907C" w14:textId="77777777" w:rsidTr="00682FE8">
        <w:tc>
          <w:tcPr>
            <w:tcW w:w="2358" w:type="dxa"/>
          </w:tcPr>
          <w:p w14:paraId="26A7668F" w14:textId="77777777" w:rsidR="00402EF3" w:rsidRDefault="00402EF3" w:rsidP="00682FE8">
            <w:pPr>
              <w:spacing w:after="0"/>
              <w:jc w:val="center"/>
            </w:pPr>
            <w:r>
              <w:t>H</w:t>
            </w:r>
            <w:r w:rsidRPr="00682FE8">
              <w:rPr>
                <w:vertAlign w:val="subscript"/>
              </w:rPr>
              <w:t>2</w:t>
            </w:r>
            <w:r>
              <w:t>O</w:t>
            </w:r>
          </w:p>
        </w:tc>
        <w:tc>
          <w:tcPr>
            <w:tcW w:w="3690" w:type="dxa"/>
          </w:tcPr>
          <w:p w14:paraId="7F163232" w14:textId="77777777" w:rsidR="00402EF3" w:rsidRDefault="00402EF3" w:rsidP="00682FE8">
            <w:pPr>
              <w:spacing w:after="0"/>
              <w:jc w:val="center"/>
            </w:pPr>
            <w:r>
              <w:t>10.8</w:t>
            </w:r>
          </w:p>
        </w:tc>
        <w:tc>
          <w:tcPr>
            <w:tcW w:w="3528" w:type="dxa"/>
          </w:tcPr>
          <w:p w14:paraId="1190957D" w14:textId="77777777" w:rsidR="00402EF3" w:rsidRDefault="00402EF3" w:rsidP="00682FE8">
            <w:pPr>
              <w:spacing w:after="0"/>
              <w:jc w:val="center"/>
            </w:pPr>
            <w:r>
              <w:t>32.4</w:t>
            </w:r>
          </w:p>
        </w:tc>
      </w:tr>
      <w:tr w:rsidR="00402EF3" w14:paraId="4854AAC1" w14:textId="77777777" w:rsidTr="00682FE8">
        <w:tc>
          <w:tcPr>
            <w:tcW w:w="2358" w:type="dxa"/>
          </w:tcPr>
          <w:p w14:paraId="538AC81A" w14:textId="77777777" w:rsidR="00402EF3" w:rsidRDefault="00402EF3" w:rsidP="00682FE8">
            <w:pPr>
              <w:spacing w:after="0"/>
              <w:jc w:val="center"/>
            </w:pPr>
            <w:r>
              <w:t>10x Buffer</w:t>
            </w:r>
            <w:r w:rsidR="00682FE8">
              <w:t>*</w:t>
            </w:r>
          </w:p>
        </w:tc>
        <w:tc>
          <w:tcPr>
            <w:tcW w:w="3690" w:type="dxa"/>
          </w:tcPr>
          <w:p w14:paraId="0E2B6C62" w14:textId="77777777" w:rsidR="00402EF3" w:rsidRDefault="00402EF3" w:rsidP="00682FE8">
            <w:pPr>
              <w:spacing w:after="0"/>
              <w:jc w:val="center"/>
            </w:pPr>
            <w:r>
              <w:t>3.0</w:t>
            </w:r>
          </w:p>
        </w:tc>
        <w:tc>
          <w:tcPr>
            <w:tcW w:w="3528" w:type="dxa"/>
          </w:tcPr>
          <w:p w14:paraId="32E9A466" w14:textId="77777777" w:rsidR="00402EF3" w:rsidRDefault="00402EF3" w:rsidP="00682FE8">
            <w:pPr>
              <w:spacing w:after="0"/>
              <w:jc w:val="center"/>
            </w:pPr>
            <w:r>
              <w:t>9.0</w:t>
            </w:r>
          </w:p>
        </w:tc>
      </w:tr>
      <w:tr w:rsidR="00402EF3" w14:paraId="586E58BF" w14:textId="77777777" w:rsidTr="00682FE8">
        <w:tc>
          <w:tcPr>
            <w:tcW w:w="2358" w:type="dxa"/>
          </w:tcPr>
          <w:p w14:paraId="732795D0" w14:textId="77777777" w:rsidR="00402EF3" w:rsidRDefault="00402EF3" w:rsidP="00682FE8">
            <w:pPr>
              <w:spacing w:after="0"/>
              <w:jc w:val="center"/>
            </w:pPr>
            <w:r>
              <w:t>DNA</w:t>
            </w:r>
          </w:p>
        </w:tc>
        <w:tc>
          <w:tcPr>
            <w:tcW w:w="3690" w:type="dxa"/>
          </w:tcPr>
          <w:p w14:paraId="50AB3563" w14:textId="77777777" w:rsidR="00402EF3" w:rsidRDefault="00402EF3" w:rsidP="00682FE8">
            <w:pPr>
              <w:spacing w:after="0"/>
              <w:jc w:val="center"/>
            </w:pPr>
            <w:r>
              <w:t>(15.0)</w:t>
            </w:r>
          </w:p>
        </w:tc>
        <w:tc>
          <w:tcPr>
            <w:tcW w:w="3528" w:type="dxa"/>
          </w:tcPr>
          <w:p w14:paraId="532BF54C" w14:textId="77777777" w:rsidR="00402EF3" w:rsidRDefault="00402EF3" w:rsidP="00682FE8">
            <w:pPr>
              <w:spacing w:after="0"/>
              <w:jc w:val="center"/>
            </w:pPr>
            <w:r>
              <w:t>-</w:t>
            </w:r>
          </w:p>
        </w:tc>
      </w:tr>
      <w:tr w:rsidR="00402EF3" w14:paraId="13DCDA1B" w14:textId="77777777" w:rsidTr="00682FE8">
        <w:tc>
          <w:tcPr>
            <w:tcW w:w="2358" w:type="dxa"/>
          </w:tcPr>
          <w:p w14:paraId="1C4F860F" w14:textId="77777777" w:rsidR="00402EF3" w:rsidRDefault="00682FE8" w:rsidP="00682FE8">
            <w:pPr>
              <w:spacing w:after="0"/>
              <w:jc w:val="center"/>
            </w:pPr>
            <w:r>
              <w:t>Enzyme 1</w:t>
            </w:r>
          </w:p>
        </w:tc>
        <w:tc>
          <w:tcPr>
            <w:tcW w:w="3690" w:type="dxa"/>
          </w:tcPr>
          <w:p w14:paraId="31D6ABCA" w14:textId="77777777" w:rsidR="00402EF3" w:rsidRDefault="00402EF3" w:rsidP="00682FE8">
            <w:pPr>
              <w:spacing w:after="0"/>
              <w:jc w:val="center"/>
            </w:pPr>
            <w:r>
              <w:t>0.6</w:t>
            </w:r>
          </w:p>
        </w:tc>
        <w:tc>
          <w:tcPr>
            <w:tcW w:w="3528" w:type="dxa"/>
          </w:tcPr>
          <w:p w14:paraId="13894305" w14:textId="77777777" w:rsidR="00402EF3" w:rsidRDefault="00402EF3" w:rsidP="00682FE8">
            <w:pPr>
              <w:spacing w:after="0"/>
              <w:jc w:val="center"/>
            </w:pPr>
            <w:r>
              <w:t>1.8</w:t>
            </w:r>
          </w:p>
        </w:tc>
      </w:tr>
      <w:tr w:rsidR="00402EF3" w14:paraId="1A6B25CA" w14:textId="77777777" w:rsidTr="00682FE8">
        <w:tc>
          <w:tcPr>
            <w:tcW w:w="2358" w:type="dxa"/>
          </w:tcPr>
          <w:p w14:paraId="1AA7F5A2" w14:textId="77777777" w:rsidR="00402EF3" w:rsidRDefault="00682FE8" w:rsidP="00682FE8">
            <w:pPr>
              <w:spacing w:after="0"/>
              <w:jc w:val="center"/>
            </w:pPr>
            <w:r>
              <w:t>Enzyme 2</w:t>
            </w:r>
          </w:p>
        </w:tc>
        <w:tc>
          <w:tcPr>
            <w:tcW w:w="3690" w:type="dxa"/>
          </w:tcPr>
          <w:p w14:paraId="388707B1" w14:textId="77777777" w:rsidR="00402EF3" w:rsidRDefault="00402EF3" w:rsidP="00682FE8">
            <w:pPr>
              <w:spacing w:after="0"/>
              <w:jc w:val="center"/>
            </w:pPr>
            <w:r>
              <w:t>0.6</w:t>
            </w:r>
          </w:p>
        </w:tc>
        <w:tc>
          <w:tcPr>
            <w:tcW w:w="3528" w:type="dxa"/>
          </w:tcPr>
          <w:p w14:paraId="2F3EE1DA" w14:textId="77777777" w:rsidR="00402EF3" w:rsidRDefault="00402EF3" w:rsidP="00682FE8">
            <w:pPr>
              <w:spacing w:after="0"/>
              <w:jc w:val="center"/>
            </w:pPr>
            <w:r>
              <w:t>1.8</w:t>
            </w:r>
          </w:p>
        </w:tc>
      </w:tr>
      <w:tr w:rsidR="00402EF3" w14:paraId="3439ACEF" w14:textId="77777777" w:rsidTr="00682FE8">
        <w:tc>
          <w:tcPr>
            <w:tcW w:w="2358" w:type="dxa"/>
          </w:tcPr>
          <w:p w14:paraId="1B9575B3" w14:textId="77777777" w:rsidR="00402EF3" w:rsidRDefault="00402EF3" w:rsidP="00682FE8">
            <w:pPr>
              <w:spacing w:after="0"/>
              <w:jc w:val="center"/>
            </w:pPr>
            <w:r>
              <w:t>Total</w:t>
            </w:r>
          </w:p>
        </w:tc>
        <w:tc>
          <w:tcPr>
            <w:tcW w:w="3690" w:type="dxa"/>
          </w:tcPr>
          <w:p w14:paraId="4FD11A29" w14:textId="77777777" w:rsidR="00402EF3" w:rsidRDefault="00402EF3" w:rsidP="00682FE8">
            <w:pPr>
              <w:spacing w:after="0"/>
              <w:jc w:val="center"/>
            </w:pPr>
            <w:r>
              <w:t>30.0 (15.0 actual b/c of DNA)</w:t>
            </w:r>
          </w:p>
        </w:tc>
        <w:tc>
          <w:tcPr>
            <w:tcW w:w="3528" w:type="dxa"/>
          </w:tcPr>
          <w:p w14:paraId="23E57156" w14:textId="77777777" w:rsidR="00402EF3" w:rsidRDefault="00402EF3" w:rsidP="00682FE8">
            <w:pPr>
              <w:spacing w:after="0"/>
              <w:jc w:val="center"/>
            </w:pPr>
          </w:p>
        </w:tc>
      </w:tr>
    </w:tbl>
    <w:p w14:paraId="23AC2B9C" w14:textId="77777777" w:rsidR="00682FE8" w:rsidRDefault="00682FE8" w:rsidP="00682FE8">
      <w:pPr>
        <w:spacing w:after="0"/>
        <w:jc w:val="left"/>
      </w:pPr>
      <w:r>
        <w:t>*</w:t>
      </w:r>
      <w:proofErr w:type="spellStart"/>
      <w:r>
        <w:t>Cutsmart</w:t>
      </w:r>
      <w:proofErr w:type="spellEnd"/>
      <w:r>
        <w:t xml:space="preserve"> Buffer is used for all the “HF” enzymes. Check the NEB website for buffer compatibility with non-HF restriction enzymes.</w:t>
      </w:r>
    </w:p>
    <w:p w14:paraId="1F11D0E5" w14:textId="77777777" w:rsidR="00402EF3" w:rsidRDefault="00682FE8" w:rsidP="00682FE8">
      <w:pPr>
        <w:jc w:val="left"/>
      </w:pPr>
      <w:r>
        <w:t xml:space="preserve"> </w:t>
      </w:r>
    </w:p>
    <w:p w14:paraId="0987B723" w14:textId="4ADF09A9" w:rsidR="00402EF3" w:rsidRDefault="00682FE8" w:rsidP="001F223B">
      <w:pPr>
        <w:pStyle w:val="ListParagraph"/>
        <w:numPr>
          <w:ilvl w:val="0"/>
          <w:numId w:val="2"/>
        </w:numPr>
      </w:pPr>
      <w:r>
        <w:t>Add indicated amounts of H</w:t>
      </w:r>
      <w:r w:rsidRPr="00682FE8">
        <w:rPr>
          <w:vertAlign w:val="subscript"/>
        </w:rPr>
        <w:t>2</w:t>
      </w:r>
      <w:r>
        <w:t>O and 10x buffer t</w:t>
      </w:r>
      <w:r w:rsidR="00402EF3">
        <w:t>o master mix tube (MM</w:t>
      </w:r>
      <w:r>
        <w:t>).</w:t>
      </w:r>
    </w:p>
    <w:p w14:paraId="36897A4E" w14:textId="1C636542" w:rsidR="00682FE8" w:rsidRDefault="00682FE8" w:rsidP="001F223B">
      <w:pPr>
        <w:pStyle w:val="ListParagraph"/>
        <w:numPr>
          <w:ilvl w:val="0"/>
          <w:numId w:val="2"/>
        </w:numPr>
      </w:pPr>
      <w:r>
        <w:t>Add indicated amount of DNA</w:t>
      </w:r>
      <w:r w:rsidR="00BA6B00">
        <w:t xml:space="preserve"> or </w:t>
      </w:r>
      <w:proofErr w:type="spellStart"/>
      <w:r w:rsidR="00BA6B00">
        <w:t>DNA+water</w:t>
      </w:r>
      <w:proofErr w:type="spellEnd"/>
      <w:r w:rsidR="00BA6B00">
        <w:t xml:space="preserve"> (for backbone tubes)</w:t>
      </w:r>
      <w:r>
        <w:t xml:space="preserve"> to individual tubes for digest (1.5 mL microfuge tubes for digests in incubator, PCR strip tubes for reactions incubated in the thermocycler</w:t>
      </w:r>
      <w:r w:rsidR="00BA6B00">
        <w:t>).</w:t>
      </w:r>
    </w:p>
    <w:p w14:paraId="5325CBD7" w14:textId="77777777" w:rsidR="00402EF3" w:rsidRDefault="00402EF3" w:rsidP="001F223B">
      <w:pPr>
        <w:pStyle w:val="ListParagraph"/>
        <w:numPr>
          <w:ilvl w:val="0"/>
          <w:numId w:val="2"/>
        </w:numPr>
      </w:pPr>
      <w:r>
        <w:t xml:space="preserve">Add </w:t>
      </w:r>
      <w:r w:rsidR="00682FE8">
        <w:t>indicated amount of each enzyme (___</w:t>
      </w:r>
      <w:proofErr w:type="spellStart"/>
      <w:r w:rsidR="00682FE8">
        <w:t>uL</w:t>
      </w:r>
      <w:proofErr w:type="spellEnd"/>
      <w:r w:rsidR="00682FE8">
        <w:t>) to the master mix tube (MM).</w:t>
      </w:r>
    </w:p>
    <w:p w14:paraId="6C09D836" w14:textId="77777777" w:rsidR="00402EF3" w:rsidRDefault="00402EF3" w:rsidP="001F223B">
      <w:pPr>
        <w:pStyle w:val="ListParagraph"/>
        <w:numPr>
          <w:ilvl w:val="0"/>
          <w:numId w:val="2"/>
        </w:numPr>
      </w:pPr>
      <w:r>
        <w:t xml:space="preserve">Mix </w:t>
      </w:r>
      <w:r w:rsidR="00682FE8">
        <w:t xml:space="preserve">the master mix by </w:t>
      </w:r>
      <w:r>
        <w:t>pipetting up and down.</w:t>
      </w:r>
    </w:p>
    <w:p w14:paraId="50B8790A" w14:textId="77777777" w:rsidR="00402EF3" w:rsidRDefault="00402EF3" w:rsidP="001F223B">
      <w:pPr>
        <w:pStyle w:val="ListParagraph"/>
        <w:numPr>
          <w:ilvl w:val="0"/>
          <w:numId w:val="2"/>
        </w:numPr>
      </w:pPr>
      <w:r>
        <w:t xml:space="preserve">Add </w:t>
      </w:r>
      <w:r w:rsidR="00682FE8">
        <w:t>master mix to individual tubes. Volume to add to each tube is the volume in 1 reaction minus the DNA volume (____ul).</w:t>
      </w:r>
    </w:p>
    <w:p w14:paraId="5008645A" w14:textId="29C0ADEE" w:rsidR="00402EF3" w:rsidRDefault="00402EF3" w:rsidP="001F223B">
      <w:pPr>
        <w:pStyle w:val="ListParagraph"/>
        <w:numPr>
          <w:ilvl w:val="0"/>
          <w:numId w:val="2"/>
        </w:numPr>
      </w:pPr>
      <w:r>
        <w:t>Incubate at 3</w:t>
      </w:r>
      <w:r w:rsidR="00682FE8">
        <w:t>7°</w:t>
      </w:r>
      <w:r>
        <w:t>C</w:t>
      </w:r>
      <w:r w:rsidR="001D7909">
        <w:t xml:space="preserve"> for 1 hour or </w:t>
      </w:r>
      <w:r w:rsidR="004E6436">
        <w:t xml:space="preserve">up to </w:t>
      </w:r>
      <w:r w:rsidR="001D7909">
        <w:t xml:space="preserve">overnight. </w:t>
      </w:r>
    </w:p>
    <w:p w14:paraId="730A93F2" w14:textId="118FF92E" w:rsidR="001D7909" w:rsidRDefault="001D7909" w:rsidP="001F223B">
      <w:pPr>
        <w:pStyle w:val="ListParagraph"/>
        <w:numPr>
          <w:ilvl w:val="0"/>
          <w:numId w:val="2"/>
        </w:numPr>
      </w:pPr>
      <w:r>
        <w:t>If using digest for plasmid construction then after incubation at 37°C, add 0.5ul of CIP enzyme to backbone tube, mix by pipetting and put back in</w:t>
      </w:r>
      <w:r w:rsidR="005246D9">
        <w:t xml:space="preserve"> </w:t>
      </w:r>
      <w:r>
        <w:t>37°C incubator for 10 minutes. (this step removes the phosphates from the ends of the plasmid to prevent re-ligation)</w:t>
      </w:r>
      <w:r w:rsidR="006813E0">
        <w:t xml:space="preserve">. If using the </w:t>
      </w:r>
      <w:r w:rsidR="006813E0" w:rsidRPr="00466E70">
        <w:rPr>
          <w:color w:val="FF0000"/>
        </w:rPr>
        <w:t xml:space="preserve">new Quick CIP </w:t>
      </w:r>
      <w:r w:rsidR="006813E0">
        <w:t xml:space="preserve">– add 1 </w:t>
      </w:r>
      <w:proofErr w:type="spellStart"/>
      <w:r w:rsidR="006813E0">
        <w:t>uL</w:t>
      </w:r>
      <w:proofErr w:type="spellEnd"/>
      <w:r w:rsidR="00466E70">
        <w:t xml:space="preserve"> (only to backbone)</w:t>
      </w:r>
      <w:r w:rsidR="006813E0">
        <w:t>, mix, incubate for 10 mins, then put at 80C for 2 minutes to inactivate the CIP.</w:t>
      </w:r>
    </w:p>
    <w:p w14:paraId="6CFEA3DD" w14:textId="77777777" w:rsidR="007E4D2D" w:rsidRDefault="007E4D2D"/>
    <w:p w14:paraId="754D15C4" w14:textId="77777777" w:rsidR="00BC5134" w:rsidRDefault="00BC5134"/>
    <w:sectPr w:rsidR="00BC5134" w:rsidSect="007A02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A10455"/>
    <w:multiLevelType w:val="hybridMultilevel"/>
    <w:tmpl w:val="A38A64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E349BD"/>
    <w:multiLevelType w:val="hybridMultilevel"/>
    <w:tmpl w:val="4D0429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6690346">
    <w:abstractNumId w:val="1"/>
  </w:num>
  <w:num w:numId="2" w16cid:durableId="2427596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9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SwMLE0NbIwtjC0sDRQ0lEKTi0uzszPAykwrAUAoUJpoCwAAAA="/>
  </w:docVars>
  <w:rsids>
    <w:rsidRoot w:val="00402EF3"/>
    <w:rsid w:val="001D7909"/>
    <w:rsid w:val="001F223B"/>
    <w:rsid w:val="00402EF3"/>
    <w:rsid w:val="00466E70"/>
    <w:rsid w:val="004C2493"/>
    <w:rsid w:val="004E6436"/>
    <w:rsid w:val="005246D9"/>
    <w:rsid w:val="006813E0"/>
    <w:rsid w:val="00682FE8"/>
    <w:rsid w:val="007743B3"/>
    <w:rsid w:val="007A0278"/>
    <w:rsid w:val="007E4D2D"/>
    <w:rsid w:val="009400CB"/>
    <w:rsid w:val="00B94B0B"/>
    <w:rsid w:val="00BA6B00"/>
    <w:rsid w:val="00BC5134"/>
    <w:rsid w:val="00E86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06BC740"/>
  <w14:defaultImageDpi w14:val="300"/>
  <w15:docId w15:val="{FD597FDD-7429-A942-989B-778E89F6E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2EF3"/>
    <w:pPr>
      <w:spacing w:after="200" w:line="276" w:lineRule="auto"/>
      <w:jc w:val="both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2F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02EF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color w:val="4F81BD" w:themeColor="accen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02EF3"/>
    <w:rPr>
      <w:rFonts w:asciiTheme="majorHAnsi" w:eastAsiaTheme="majorEastAsia" w:hAnsiTheme="majorHAnsi" w:cstheme="majorBidi"/>
      <w:b/>
      <w:bCs/>
      <w:i/>
      <w:color w:val="4F81BD" w:themeColor="accent1"/>
      <w:szCs w:val="26"/>
    </w:rPr>
  </w:style>
  <w:style w:type="paragraph" w:styleId="ListParagraph">
    <w:name w:val="List Paragraph"/>
    <w:basedOn w:val="Normal"/>
    <w:uiPriority w:val="34"/>
    <w:qFormat/>
    <w:rsid w:val="00402EF3"/>
    <w:pPr>
      <w:ind w:left="720"/>
      <w:contextualSpacing/>
    </w:pPr>
  </w:style>
  <w:style w:type="table" w:styleId="TableGrid">
    <w:name w:val="Table Grid"/>
    <w:basedOn w:val="TableNormal"/>
    <w:uiPriority w:val="59"/>
    <w:rsid w:val="00402EF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82FE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6</TotalTime>
  <Pages>1</Pages>
  <Words>228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Church</dc:creator>
  <cp:keywords/>
  <dc:description/>
  <cp:lastModifiedBy>Alexandra Farah</cp:lastModifiedBy>
  <cp:revision>12</cp:revision>
  <cp:lastPrinted>2021-09-27T12:40:00Z</cp:lastPrinted>
  <dcterms:created xsi:type="dcterms:W3CDTF">2018-12-06T19:50:00Z</dcterms:created>
  <dcterms:modified xsi:type="dcterms:W3CDTF">2024-06-14T13:30:00Z</dcterms:modified>
</cp:coreProperties>
</file>